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re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4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e779e540-d7a4-478a-b9c3-c631e790637d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779e540-d7a4-478a-b9c3-c631e790637d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eb67ebe-46a6-4380-8d90-497e0e50fea9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eb67ebe-46a6-4380-8d90-497e0e50fea9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351a439-4a0b-46df-a555-6cab5014579a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351a439-4a0b-46df-a555-6cab5014579a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0cf9c75-fb34-4d9d-89f8-f33d3bfe16e7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0cf9c75-fb34-4d9d-89f8-f33d3bfe16e7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cd29f6d-f19d-4131-a18f-cdae89d1c42c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cd29f6d-f19d-4131-a18f-cdae89d1c42c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7a3df3e-1561-430d-b484-7521145879ef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7a3df3e-1561-430d-b484-7521145879ef"/>
      <w:r>
        <w:rPr>
          <w:rFonts/>
          <w:b w:val="true"/>
        </w:rPr>
        <w:t xml:space="preserve">: </w:t>
      </w:r>
      <w:r>
        <w:t xml:space="preserve">B - Enoncé 14 : La consommation de Puff Bars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73037af-acd5-464e-a3b6-a5865df298b6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73037af-acd5-464e-a3b6-a5865df298b6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4701b36-de9c-4a7f-bee7-d256cf391957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4701b36-de9c-4a7f-bee7-d256cf391957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6f60fa7-3357-4679-b22a-5e4a0623ed09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6f60fa7-3357-4679-b22a-5e4a0623ed09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fe30096-229c-48ae-84a3-5032e7a7c369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fe30096-229c-48ae-84a3-5032e7a7c369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96df5fa-6b24-4f96-8af8-9b37d583d91a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96df5fa-6b24-4f96-8af8-9b37d583d91a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06be23b-4cae-4a97-a137-111e41d1a03c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06be23b-4cae-4a97-a137-111e41d1a03c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4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7b9cda7c864dec2ca1a21d93761015b8ebeb601d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535bf461ec5be278fa3d23d913d0820385800500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bf5585d34f94f7166c8174ce2db6a5e05f012c15.png"/>
<Relationship Id="rId46" Type="http://schemas.openxmlformats.org/officeDocument/2006/relationships/image" Target="media/dd6724007c7172c517c725d3c8097f38b4918e67.png"/>
<Relationship Id="rId47" Type="http://schemas.openxmlformats.org/officeDocument/2006/relationships/image" Target="media/f559570dd1b4c545bbc56e688aedab210ddf5edf.png"/>
<Relationship Id="rId48" Type="http://schemas.openxmlformats.org/officeDocument/2006/relationships/image" Target="media/1b775ed4a9b36dc4ddf8ebc27d2d1b0ad233334b.png"/>
<Relationship Id="rId49" Type="http://schemas.openxmlformats.org/officeDocument/2006/relationships/image" Target="media/7051a89a30156ac90027c5324911753e77617770.png"/>
<Relationship Id="rId50" Type="http://schemas.openxmlformats.org/officeDocument/2006/relationships/image" Target="media/abb870e1ddae51efa2ce6ab67f3d2e909dfd69dc.png"/>
<Relationship Id="rId51" Type="http://schemas.openxmlformats.org/officeDocument/2006/relationships/image" Target="media/97f2d73e90cd74b5bc667fd07fb1946cd4fd6139.png"/>
<Relationship Id="rId52" Type="http://schemas.openxmlformats.org/officeDocument/2006/relationships/image" Target="media/882d00d8c1950a0a8819a05b3eba95ab2cce7be6.png"/>
<Relationship Id="rId53" Type="http://schemas.openxmlformats.org/officeDocument/2006/relationships/image" Target="media/bc88f36485b34f2f264eedb1d85b02e93d2f6d0c.png"/>
<Relationship Id="rId54" Type="http://schemas.openxmlformats.org/officeDocument/2006/relationships/image" Target="media/ccbf7bb6b1002976f15d7f7c2b5e049604ae3f55.png"/>
<Relationship Id="rId55" Type="http://schemas.openxmlformats.org/officeDocument/2006/relationships/image" Target="media/73e090e80ab88aec2a71aee4aa5e75d2175e632c.png"/>
<Relationship Id="rId56" Type="http://schemas.openxmlformats.org/officeDocument/2006/relationships/image" Target="media/80997816f1e45224a650f7892f9d233826f500bc.png"/>
<Relationship Id="rId57" Type="http://schemas.openxmlformats.org/officeDocument/2006/relationships/image" Target="media/99dcd72dcb8b8b7d5439cb35d4f11d91fb260a36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67e5e55c4df27021418ffcf8abaf0a5e6932d792.png"/>
<Relationship Id="rId60" Type="http://schemas.openxmlformats.org/officeDocument/2006/relationships/image" Target="media/f62acfb19ab8636e224abd29d1d62fb60feb961f.png"/>
<Relationship Id="rId61" Type="http://schemas.openxmlformats.org/officeDocument/2006/relationships/image" Target="media/f593678be7c30715f14858ea31eea8c4e458bc8f.png"/>
<Relationship Id="rId62" Type="http://schemas.openxmlformats.org/officeDocument/2006/relationships/image" Target="media/f739d7854956c74f679d3f155328de2fd9e782a7.png"/>
<Relationship Id="rId63" Type="http://schemas.openxmlformats.org/officeDocument/2006/relationships/image" Target="media/abc0df958f15abcad99c6f33013091616ff37b44.png"/>
<Relationship Id="rId64" Type="http://schemas.openxmlformats.org/officeDocument/2006/relationships/image" Target="media/f3ab477cbe6b77bc737389762b7454cd06cd054c.png"/>
<Relationship Id="rId65" Type="http://schemas.openxmlformats.org/officeDocument/2006/relationships/image" Target="media/03b46f3b3caeffe22c685575c4027705722b4c2b.png"/>
<Relationship Id="rId66" Type="http://schemas.openxmlformats.org/officeDocument/2006/relationships/image" Target="media/fbdff4920ae0da175a4d5d5d5cbb75a627f768e9.png"/>
<Relationship Id="rId67" Type="http://schemas.openxmlformats.org/officeDocument/2006/relationships/image" Target="media/997c9ff40cdaca21713056078e683e960a1623ae.png"/>
<Relationship Id="rId68" Type="http://schemas.openxmlformats.org/officeDocument/2006/relationships/image" Target="media/a74cde03be818f8a1847f4a90c32d34bde3b40a9.png"/>
<Relationship Id="rId69" Type="http://schemas.openxmlformats.org/officeDocument/2006/relationships/image" Target="media/6f9c5f67dca98c9f6dc703eb43977fc099f806f0.png"/>
<Relationship Id="rId70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4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9-26T10:21:01Z</dcterms:created>
  <dcterms:modified xsi:type="dcterms:W3CDTF">2023-09-26T12:21:1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re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4</vt:lpwstr>
  </property>
</Properties>
</file>